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48BB7" w14:textId="5B54F453" w:rsidR="00DD612C" w:rsidRDefault="005813EE">
      <w:r>
        <w:t>Study Guide:</w:t>
      </w:r>
    </w:p>
    <w:p w14:paraId="652E02BF" w14:textId="2E5F7281" w:rsidR="005813EE" w:rsidRDefault="006044FF" w:rsidP="005813EE">
      <w:pPr>
        <w:pStyle w:val="ListParagraph"/>
        <w:numPr>
          <w:ilvl w:val="0"/>
          <w:numId w:val="1"/>
        </w:numPr>
        <w:ind w:left="180" w:hanging="180"/>
      </w:pPr>
      <w:r>
        <w:t>What are the native components in RN? How about core components? Name them.</w:t>
      </w:r>
    </w:p>
    <w:p w14:paraId="1EB88E97" w14:textId="1364B211" w:rsidR="006044FF" w:rsidRDefault="006044FF" w:rsidP="005813EE">
      <w:pPr>
        <w:pStyle w:val="ListParagraph"/>
        <w:numPr>
          <w:ilvl w:val="0"/>
          <w:numId w:val="1"/>
        </w:numPr>
        <w:ind w:left="180" w:hanging="180"/>
      </w:pPr>
      <w:r>
        <w:t xml:space="preserve">What is the correct syntax for an </w:t>
      </w:r>
      <w:r w:rsidRPr="006044FF">
        <w:rPr>
          <w:i/>
          <w:iCs/>
        </w:rPr>
        <w:t>arrow function</w:t>
      </w:r>
      <w:r>
        <w:t>?</w:t>
      </w:r>
    </w:p>
    <w:p w14:paraId="190FFB30" w14:textId="0AACEFCF" w:rsidR="006044FF" w:rsidRDefault="006044FF" w:rsidP="005813EE">
      <w:pPr>
        <w:pStyle w:val="ListParagraph"/>
        <w:numPr>
          <w:ilvl w:val="0"/>
          <w:numId w:val="1"/>
        </w:numPr>
        <w:ind w:left="180" w:hanging="180"/>
      </w:pPr>
      <w:r>
        <w:t>How is a component defined and started?</w:t>
      </w:r>
    </w:p>
    <w:p w14:paraId="27789E09" w14:textId="6E574533" w:rsidR="006044FF" w:rsidRDefault="006044FF" w:rsidP="005813EE">
      <w:pPr>
        <w:pStyle w:val="ListParagraph"/>
        <w:numPr>
          <w:ilvl w:val="0"/>
          <w:numId w:val="1"/>
        </w:numPr>
        <w:ind w:left="180" w:hanging="180"/>
      </w:pPr>
      <w:r>
        <w:t>What the simplest structure of a component?</w:t>
      </w:r>
    </w:p>
    <w:p w14:paraId="25069823" w14:textId="1AA8C06A" w:rsidR="006044FF" w:rsidRDefault="006044FF" w:rsidP="005813EE">
      <w:pPr>
        <w:pStyle w:val="ListParagraph"/>
        <w:numPr>
          <w:ilvl w:val="0"/>
          <w:numId w:val="1"/>
        </w:numPr>
        <w:ind w:left="180" w:hanging="180"/>
      </w:pPr>
      <w:r>
        <w:t xml:space="preserve">What is JSX? </w:t>
      </w:r>
    </w:p>
    <w:p w14:paraId="56EA61BF" w14:textId="24B24226" w:rsidR="006044FF" w:rsidRDefault="006044FF" w:rsidP="005813EE">
      <w:pPr>
        <w:pStyle w:val="ListParagraph"/>
        <w:numPr>
          <w:ilvl w:val="0"/>
          <w:numId w:val="1"/>
        </w:numPr>
        <w:ind w:left="180" w:hanging="180"/>
      </w:pPr>
      <w:r>
        <w:t xml:space="preserve">How one </w:t>
      </w:r>
      <w:proofErr w:type="gramStart"/>
      <w:r>
        <w:t>declare</w:t>
      </w:r>
      <w:proofErr w:type="gramEnd"/>
      <w:r>
        <w:t xml:space="preserve"> and refer to properties? What are they? </w:t>
      </w:r>
    </w:p>
    <w:p w14:paraId="65A07C80" w14:textId="627E34FA" w:rsidR="006044FF" w:rsidRDefault="006044FF" w:rsidP="005813EE">
      <w:pPr>
        <w:pStyle w:val="ListParagraph"/>
        <w:numPr>
          <w:ilvl w:val="0"/>
          <w:numId w:val="1"/>
        </w:numPr>
        <w:ind w:left="180" w:hanging="180"/>
      </w:pPr>
      <w:r>
        <w:t>What is the difference between a property and a state variable?</w:t>
      </w:r>
    </w:p>
    <w:p w14:paraId="1EC33C3B" w14:textId="247C9CC0" w:rsidR="006044FF" w:rsidRDefault="006044FF" w:rsidP="005813EE">
      <w:pPr>
        <w:pStyle w:val="ListParagraph"/>
        <w:numPr>
          <w:ilvl w:val="0"/>
          <w:numId w:val="1"/>
        </w:numPr>
        <w:ind w:left="180" w:hanging="180"/>
      </w:pPr>
      <w:r>
        <w:t xml:space="preserve">How is the </w:t>
      </w:r>
      <w:proofErr w:type="spellStart"/>
      <w:r>
        <w:t>Usestate</w:t>
      </w:r>
      <w:proofErr w:type="spellEnd"/>
      <w:r>
        <w:t xml:space="preserve"> hook used?</w:t>
      </w:r>
    </w:p>
    <w:p w14:paraId="5B962872" w14:textId="173C1D14" w:rsidR="006044FF" w:rsidRDefault="006044FF" w:rsidP="005813EE">
      <w:pPr>
        <w:pStyle w:val="ListParagraph"/>
        <w:numPr>
          <w:ilvl w:val="0"/>
          <w:numId w:val="1"/>
        </w:numPr>
        <w:ind w:left="180" w:hanging="180"/>
      </w:pPr>
      <w:r>
        <w:t>What happens when state variables are updated?</w:t>
      </w:r>
    </w:p>
    <w:p w14:paraId="7834469A" w14:textId="79761CB3" w:rsidR="006044FF" w:rsidRDefault="006044FF" w:rsidP="005813EE">
      <w:pPr>
        <w:pStyle w:val="ListParagraph"/>
        <w:numPr>
          <w:ilvl w:val="0"/>
          <w:numId w:val="1"/>
        </w:numPr>
        <w:ind w:left="180" w:hanging="180"/>
      </w:pPr>
      <w:r>
        <w:t>How would one update a state variable using a hook?</w:t>
      </w:r>
    </w:p>
    <w:p w14:paraId="433800E1" w14:textId="64D42E23" w:rsidR="006044FF" w:rsidRDefault="006044FF" w:rsidP="005813EE">
      <w:pPr>
        <w:pStyle w:val="ListParagraph"/>
        <w:numPr>
          <w:ilvl w:val="0"/>
          <w:numId w:val="1"/>
        </w:numPr>
        <w:ind w:left="180" w:hanging="180"/>
      </w:pPr>
      <w:r>
        <w:t xml:space="preserve">Know the principles of Flexbox: </w:t>
      </w:r>
    </w:p>
    <w:p w14:paraId="3AFAE3AF" w14:textId="2D181870" w:rsidR="006044FF" w:rsidRDefault="006044FF" w:rsidP="006044FF">
      <w:pPr>
        <w:pStyle w:val="ListParagraph"/>
        <w:numPr>
          <w:ilvl w:val="1"/>
          <w:numId w:val="1"/>
        </w:numPr>
      </w:pPr>
      <w:r>
        <w:t xml:space="preserve">Display, </w:t>
      </w:r>
      <w:proofErr w:type="spellStart"/>
      <w:r>
        <w:t>flexDirection</w:t>
      </w:r>
      <w:proofErr w:type="spellEnd"/>
      <w:r>
        <w:t xml:space="preserve">, </w:t>
      </w:r>
      <w:proofErr w:type="spellStart"/>
      <w:r>
        <w:t>alignItems</w:t>
      </w:r>
      <w:proofErr w:type="spellEnd"/>
      <w:r>
        <w:t xml:space="preserve">, </w:t>
      </w:r>
      <w:proofErr w:type="spellStart"/>
      <w:r>
        <w:t>justifyContent</w:t>
      </w:r>
      <w:proofErr w:type="spellEnd"/>
      <w:r>
        <w:t xml:space="preserve">, </w:t>
      </w:r>
      <w:proofErr w:type="spellStart"/>
      <w:r>
        <w:t>flexGrow</w:t>
      </w:r>
      <w:proofErr w:type="spellEnd"/>
    </w:p>
    <w:p w14:paraId="106E4374" w14:textId="5BB22E02" w:rsidR="006044FF" w:rsidRDefault="006044FF" w:rsidP="006044FF">
      <w:pPr>
        <w:pStyle w:val="ListParagraph"/>
        <w:numPr>
          <w:ilvl w:val="0"/>
          <w:numId w:val="1"/>
        </w:numPr>
        <w:ind w:left="180" w:hanging="180"/>
      </w:pPr>
      <w:r>
        <w:t xml:space="preserve">How are </w:t>
      </w:r>
      <w:proofErr w:type="spellStart"/>
      <w:r>
        <w:t>styleSheets</w:t>
      </w:r>
      <w:proofErr w:type="spellEnd"/>
      <w:r>
        <w:t xml:space="preserve"> defined in React Native?</w:t>
      </w:r>
    </w:p>
    <w:p w14:paraId="5D9BDEE3" w14:textId="5DCE53A6" w:rsidR="006044FF" w:rsidRDefault="006044FF" w:rsidP="006044FF">
      <w:pPr>
        <w:pStyle w:val="ListParagraph"/>
        <w:numPr>
          <w:ilvl w:val="0"/>
          <w:numId w:val="1"/>
        </w:numPr>
        <w:ind w:left="180" w:hanging="180"/>
      </w:pPr>
      <w:r>
        <w:t>Know how to build a DOM with React Native components (see the calculator lab slides)</w:t>
      </w:r>
    </w:p>
    <w:p w14:paraId="4F6BE0EB" w14:textId="6DEB1E1E" w:rsidR="006044FF" w:rsidRDefault="00C67A3F" w:rsidP="006044FF">
      <w:pPr>
        <w:pStyle w:val="ListParagraph"/>
        <w:numPr>
          <w:ilvl w:val="0"/>
          <w:numId w:val="1"/>
        </w:numPr>
        <w:ind w:left="180" w:hanging="180"/>
      </w:pPr>
      <w:r>
        <w:t xml:space="preserve">Know how components are made interactive </w:t>
      </w:r>
      <w:proofErr w:type="gramStart"/>
      <w:r>
        <w:t>through the use of</w:t>
      </w:r>
      <w:proofErr w:type="gramEnd"/>
      <w:r>
        <w:t xml:space="preserve"> action properties (e.g., </w:t>
      </w:r>
      <w:proofErr w:type="spellStart"/>
      <w:r>
        <w:t>onPress</w:t>
      </w:r>
      <w:proofErr w:type="spellEnd"/>
      <w:r>
        <w:t>)</w:t>
      </w:r>
    </w:p>
    <w:p w14:paraId="6FEF5164" w14:textId="42E857B9" w:rsidR="00C67A3F" w:rsidRDefault="00C67A3F" w:rsidP="006044FF">
      <w:pPr>
        <w:pStyle w:val="ListParagraph"/>
        <w:numPr>
          <w:ilvl w:val="0"/>
          <w:numId w:val="1"/>
        </w:numPr>
        <w:ind w:left="180" w:hanging="180"/>
      </w:pPr>
      <w:r>
        <w:t xml:space="preserve">Know the structure of objects created in </w:t>
      </w:r>
      <w:proofErr w:type="spellStart"/>
      <w:r>
        <w:t>Firestore</w:t>
      </w:r>
      <w:proofErr w:type="spellEnd"/>
      <w:r>
        <w:t xml:space="preserve"> (the data model)</w:t>
      </w:r>
    </w:p>
    <w:p w14:paraId="57A2588A" w14:textId="7691646D" w:rsidR="00C67A3F" w:rsidRDefault="00C67A3F" w:rsidP="006044FF">
      <w:pPr>
        <w:pStyle w:val="ListParagraph"/>
        <w:numPr>
          <w:ilvl w:val="0"/>
          <w:numId w:val="1"/>
        </w:numPr>
        <w:ind w:left="180" w:hanging="180"/>
      </w:pPr>
      <w:r>
        <w:t>Know firebase queries (update, addition, setting up listeners, etc.)</w:t>
      </w:r>
    </w:p>
    <w:p w14:paraId="42C6A00F" w14:textId="535B6D99" w:rsidR="00C67A3F" w:rsidRDefault="00C67A3F" w:rsidP="006044FF">
      <w:pPr>
        <w:pStyle w:val="ListParagraph"/>
        <w:numPr>
          <w:ilvl w:val="0"/>
          <w:numId w:val="1"/>
        </w:numPr>
        <w:ind w:left="180" w:hanging="180"/>
      </w:pPr>
      <w:r>
        <w:t xml:space="preserve">Learn </w:t>
      </w:r>
      <w:proofErr w:type="gramStart"/>
      <w:r>
        <w:t>the .then</w:t>
      </w:r>
      <w:proofErr w:type="gramEnd"/>
      <w:r>
        <w:t xml:space="preserve">()/.catch structure to handle promise objects (e.g., after a </w:t>
      </w:r>
      <w:proofErr w:type="spellStart"/>
      <w:r>
        <w:t>firestore</w:t>
      </w:r>
      <w:proofErr w:type="spellEnd"/>
      <w:r>
        <w:t xml:space="preserve"> query request)</w:t>
      </w:r>
    </w:p>
    <w:p w14:paraId="7588600B" w14:textId="42141D83" w:rsidR="00C67A3F" w:rsidRDefault="00B42418" w:rsidP="006044FF">
      <w:pPr>
        <w:pStyle w:val="ListParagraph"/>
        <w:numPr>
          <w:ilvl w:val="0"/>
          <w:numId w:val="1"/>
        </w:numPr>
        <w:ind w:left="180" w:hanging="180"/>
      </w:pPr>
      <w:r>
        <w:t>What are async functions? What is the purpose of await keyword?</w:t>
      </w:r>
    </w:p>
    <w:p w14:paraId="18BCF84B" w14:textId="516C4C78" w:rsidR="00B42418" w:rsidRDefault="00B34264" w:rsidP="006044FF">
      <w:pPr>
        <w:pStyle w:val="ListParagraph"/>
        <w:numPr>
          <w:ilvl w:val="0"/>
          <w:numId w:val="1"/>
        </w:numPr>
        <w:ind w:left="180" w:hanging="180"/>
      </w:pPr>
      <w:r>
        <w:t xml:space="preserve">Learn about effect hooks. When are they run? How do you control what comprises the effects (which trigger the running of </w:t>
      </w:r>
      <w:proofErr w:type="spellStart"/>
      <w:r>
        <w:t>useEffect</w:t>
      </w:r>
      <w:proofErr w:type="spellEnd"/>
      <w:r>
        <w:t xml:space="preserve"> </w:t>
      </w:r>
      <w:proofErr w:type="gramStart"/>
      <w:r>
        <w:t>functions)</w:t>
      </w:r>
      <w:proofErr w:type="gramEnd"/>
    </w:p>
    <w:p w14:paraId="42BE7CE6" w14:textId="1CC27DA6" w:rsidR="00B34264" w:rsidRDefault="00B34264" w:rsidP="006044FF">
      <w:pPr>
        <w:pStyle w:val="ListParagraph"/>
        <w:numPr>
          <w:ilvl w:val="0"/>
          <w:numId w:val="1"/>
        </w:numPr>
        <w:ind w:left="180" w:hanging="180"/>
      </w:pPr>
      <w:r>
        <w:t>How are subscribers safely cleaned using an effect hook?</w:t>
      </w:r>
    </w:p>
    <w:p w14:paraId="38D05E38" w14:textId="448FE119" w:rsidR="00B34264" w:rsidRDefault="00B34264" w:rsidP="006044FF">
      <w:pPr>
        <w:pStyle w:val="ListParagraph"/>
        <w:numPr>
          <w:ilvl w:val="0"/>
          <w:numId w:val="1"/>
        </w:numPr>
        <w:ind w:left="180" w:hanging="180"/>
      </w:pPr>
      <w:r>
        <w:t>What is Base64?</w:t>
      </w:r>
    </w:p>
    <w:p w14:paraId="5EBB45A9" w14:textId="32724EF7" w:rsidR="00B34264" w:rsidRDefault="001F59D8" w:rsidP="006044FF">
      <w:pPr>
        <w:pStyle w:val="ListParagraph"/>
        <w:numPr>
          <w:ilvl w:val="0"/>
          <w:numId w:val="1"/>
        </w:numPr>
        <w:ind w:left="180" w:hanging="180"/>
      </w:pPr>
      <w:r>
        <w:t xml:space="preserve">Learn the correct syntax to use </w:t>
      </w:r>
      <w:proofErr w:type="gramStart"/>
      <w:r>
        <w:t>the .map</w:t>
      </w:r>
      <w:proofErr w:type="gramEnd"/>
      <w:r>
        <w:t xml:space="preserve"> function to loop through an array (you can see examples in the </w:t>
      </w:r>
      <w:proofErr w:type="spellStart"/>
      <w:r>
        <w:t>AskOuija</w:t>
      </w:r>
      <w:proofErr w:type="spellEnd"/>
      <w:r>
        <w:t xml:space="preserve"> App)</w:t>
      </w:r>
    </w:p>
    <w:p w14:paraId="664C29C0" w14:textId="77777777" w:rsidR="001F59D8" w:rsidRDefault="001F59D8" w:rsidP="003D543B">
      <w:pPr>
        <w:pStyle w:val="ListParagraph"/>
        <w:ind w:left="180"/>
        <w:rPr>
          <w:rFonts w:hint="cs"/>
          <w:rtl/>
          <w:lang w:bidi="fa-IR"/>
        </w:rPr>
      </w:pPr>
    </w:p>
    <w:sectPr w:rsidR="001F59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ED705C"/>
    <w:multiLevelType w:val="hybridMultilevel"/>
    <w:tmpl w:val="B5E23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TI2MLU0NrQ0NTRS0lEKTi0uzszPAykwrAUAw+2EDCwAAAA="/>
  </w:docVars>
  <w:rsids>
    <w:rsidRoot w:val="005813EE"/>
    <w:rsid w:val="001F59D8"/>
    <w:rsid w:val="003D543B"/>
    <w:rsid w:val="005813EE"/>
    <w:rsid w:val="006044FF"/>
    <w:rsid w:val="00B34264"/>
    <w:rsid w:val="00B42418"/>
    <w:rsid w:val="00C67A3F"/>
    <w:rsid w:val="00DD6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042B4"/>
  <w15:chartTrackingRefBased/>
  <w15:docId w15:val="{F6FD6FA0-6270-4A64-95CB-1005A793A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13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15</Words>
  <Characters>1227</Characters>
  <Application>Microsoft Office Word</Application>
  <DocSecurity>0</DocSecurity>
  <Lines>10</Lines>
  <Paragraphs>2</Paragraphs>
  <ScaleCrop>false</ScaleCrop>
  <Company/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Havakhor</dc:creator>
  <cp:keywords/>
  <dc:description/>
  <cp:lastModifiedBy>Taha Havakhor</cp:lastModifiedBy>
  <cp:revision>7</cp:revision>
  <dcterms:created xsi:type="dcterms:W3CDTF">2021-04-20T00:31:00Z</dcterms:created>
  <dcterms:modified xsi:type="dcterms:W3CDTF">2021-04-20T01:00:00Z</dcterms:modified>
</cp:coreProperties>
</file>